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9036B2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9036B2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>March 01, 2024</w:t>
      </w:r>
      <w:r w:rsidR="009036B2">
        <w:rPr>
          <w:rFonts w:ascii="Times New Roman" w:hAnsi="Times New Roman" w:cs="Times New Roman"/>
          <w:sz w:val="24"/>
          <w:szCs w:val="24"/>
        </w:rPr>
        <w:t>,</w:t>
      </w:r>
      <w:r w:rsidRPr="009036B2">
        <w:rPr>
          <w:rFonts w:ascii="Times New Roman" w:hAnsi="Times New Roman" w:cs="Times New Roman"/>
          <w:sz w:val="24"/>
          <w:szCs w:val="24"/>
        </w:rPr>
        <w:t xml:space="preserve"> 4:15 PM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>Special Board Meeting - Galt House Hotel Lobby, 140 N 4th St, Louisville, KY 40202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9036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Mark Casey, and Charlie Wise. Mr. Steve Bland was absent.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II. Approval of the site bid and turf pricing for the Central Hardin High School turf project </w:t>
      </w:r>
      <w:r w:rsidRPr="009036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Order #11201 - Motion Passed: </w:t>
      </w:r>
      <w:r w:rsidRPr="009036B2">
        <w:rPr>
          <w:rFonts w:ascii="Times New Roman" w:hAnsi="Times New Roman" w:cs="Times New Roman"/>
          <w:sz w:val="24"/>
          <w:szCs w:val="24"/>
        </w:rPr>
        <w:t xml:space="preserve"> Approval of the site bid and turf pricing for the Central Hardin High School turf project passed with a motion by Mr. Ben Sego and a second by Mr. Mark Casey. 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9036B2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III. Superintendent's Report </w:t>
      </w:r>
      <w:r w:rsidRPr="009036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IV. Executive Session </w:t>
      </w:r>
      <w:r w:rsidRPr="009036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Order #11202 - Motion Passed: </w:t>
      </w:r>
      <w:r w:rsidRPr="009036B2">
        <w:rPr>
          <w:rFonts w:ascii="Times New Roman" w:hAnsi="Times New Roman" w:cs="Times New Roman"/>
          <w:sz w:val="24"/>
          <w:szCs w:val="24"/>
        </w:rPr>
        <w:t xml:space="preserve"> Approval to go into executive session to discuss litigation passed with a motion by Mr. Charlie Wise and a second by Mr. Mark Casey. 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9036B2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V. Adjourn </w:t>
      </w:r>
      <w:r w:rsidRPr="009036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b/>
          <w:sz w:val="24"/>
          <w:szCs w:val="24"/>
        </w:rPr>
        <w:t xml:space="preserve">Order #11203 - Motion Passed: </w:t>
      </w:r>
      <w:r w:rsidRPr="009036B2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passed with a motion by Mr. Mark Casey and a second by Mr. Charlie Wise.  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9036B2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036B2">
        <w:rPr>
          <w:rFonts w:ascii="Times New Roman" w:hAnsi="Times New Roman" w:cs="Times New Roman"/>
          <w:sz w:val="24"/>
          <w:szCs w:val="24"/>
        </w:rPr>
        <w:tab/>
      </w:r>
      <w:r w:rsidRPr="009036B2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036B2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9036B2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9036B2" w:rsidRPr="009036B2" w:rsidRDefault="009036B2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9036B2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9036B2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036B2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9036B2" w:rsidSect="009036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jM0NrE0MDMxMbBU0lEKTi0uzszPAykwrAUAbDjQMywAAAA="/>
  </w:docVars>
  <w:rsids>
    <w:rsidRoot w:val="00F34C0B"/>
    <w:rsid w:val="00382EFF"/>
    <w:rsid w:val="00551814"/>
    <w:rsid w:val="009036B2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CF8703"/>
  <w14:defaultImageDpi w14:val="0"/>
  <w15:docId w15:val="{FBD70B8F-471E-4993-A3CF-D3F1EBDB6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328</Characters>
  <Application>Microsoft Office Word</Application>
  <DocSecurity>0</DocSecurity>
  <Lines>5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4-03-05T18:18:00Z</dcterms:created>
  <dcterms:modified xsi:type="dcterms:W3CDTF">2024-03-0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b80befcf1cdb16f9a1abcc8bcd99b93f805d70291cbd975d270c28fd88f9c4</vt:lpwstr>
  </property>
</Properties>
</file>